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3dd16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e56ec6f3-a68e-44df-bdf3-d48c2a999a8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9Z</dcterms:created>
  <dcterms:modified xsi:type="dcterms:W3CDTF">2023-07-26T19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